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1acd88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1acd883-d2ca-11eb-aa3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7EQAgy/QD//yU/cAGPvWyih07bZKYHgoKO1a/F+tS/qkIRjSrmwKfe699/1WhBAdCO8GGLJzDxNGTDhwM8fYN4hOc00vsLvPZLaaLNQf5qAp11oK+XlaCDjYe2+aMeiCepYLnmJyArAePJ2Gs8QUywImfkrR62S0JtPVzjKUjVR/zcNuJaDxFTsENU2dzjJX9uNRZ5zY/OWrzno4GXeBaXNrVTWGs8UwpLA2Lvl44kmP7njrrm5xJBrFfB3OpRY8C2q3lwf6SGXWwcbfb127FgGg339SaGUxkG7pP6SJf2Fbznl/5cIwas9s39kf7sNPbNfGCBk8k+mQ+MFSee4DlOjwjNm/klaWzMCHYxH1TnykThZD6I98CZOA7899159wfRY1nVq4KNU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cell phone signal can't make calls and can't send tex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1acd883-d2ca-11eb-aa3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1acd883-d2ca-11eb-aa3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1acd883-d2ca-11eb-aa3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1acd883</dc:title>
  <dc:creator/>
  <cp:keywords/>
  <dcterms:created xsi:type="dcterms:W3CDTF">2026-05-03T09:26:30Z</dcterms:created>
  <dcterms:modified xsi:type="dcterms:W3CDTF">2026-05-03T09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